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1DEC" w:rsidRPr="00CC1D8D" w:rsidRDefault="00511DEC" w:rsidP="00511DEC">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102DE7" w:rsidRDefault="00F45B7B" w:rsidP="00F45B7B">
      <w:pPr>
        <w:jc w:val="center"/>
        <w:rPr>
          <w:b/>
          <w:sz w:val="28"/>
        </w:rPr>
      </w:pPr>
      <w:r w:rsidRPr="00F45B7B">
        <w:rPr>
          <w:b/>
          <w:sz w:val="28"/>
        </w:rPr>
        <w:t>Letter to the mayor</w:t>
      </w:r>
    </w:p>
    <w:p w:rsidR="00511DEC" w:rsidRDefault="00511DEC" w:rsidP="00511DEC">
      <w:pPr>
        <w:jc w:val="right"/>
        <w:rPr>
          <w:b/>
          <w:sz w:val="28"/>
        </w:rPr>
      </w:pPr>
      <w:r>
        <w:rPr>
          <w:b/>
          <w:sz w:val="28"/>
        </w:rPr>
        <w:t>Keval Dedhia (BB)</w:t>
      </w:r>
    </w:p>
    <w:p w:rsidR="00F45B7B" w:rsidRPr="00FF640F" w:rsidRDefault="00F45B7B" w:rsidP="00F45B7B">
      <w:pPr>
        <w:pStyle w:val="NoSpacing"/>
        <w:rPr>
          <w:sz w:val="28"/>
          <w:szCs w:val="28"/>
        </w:rPr>
      </w:pPr>
      <w:r w:rsidRPr="00FF640F">
        <w:rPr>
          <w:sz w:val="28"/>
          <w:szCs w:val="28"/>
        </w:rPr>
        <w:t>C-19, Ganesh Krupa Society,</w:t>
      </w:r>
    </w:p>
    <w:p w:rsidR="00F45B7B" w:rsidRPr="00FF640F" w:rsidRDefault="00F45B7B" w:rsidP="00F45B7B">
      <w:pPr>
        <w:pStyle w:val="NoSpacing"/>
        <w:rPr>
          <w:sz w:val="28"/>
          <w:szCs w:val="28"/>
        </w:rPr>
      </w:pPr>
      <w:r w:rsidRPr="00FF640F">
        <w:rPr>
          <w:sz w:val="28"/>
          <w:szCs w:val="28"/>
        </w:rPr>
        <w:t>RHB Road, Mulund (W),</w:t>
      </w:r>
    </w:p>
    <w:p w:rsidR="00F45B7B" w:rsidRPr="00FF640F" w:rsidRDefault="00F45B7B" w:rsidP="00F45B7B">
      <w:pPr>
        <w:pStyle w:val="NoSpacing"/>
        <w:rPr>
          <w:sz w:val="28"/>
          <w:szCs w:val="28"/>
        </w:rPr>
      </w:pPr>
      <w:r w:rsidRPr="00FF640F">
        <w:rPr>
          <w:sz w:val="28"/>
          <w:szCs w:val="28"/>
        </w:rPr>
        <w:t>Mumbai-400080,</w:t>
      </w:r>
    </w:p>
    <w:p w:rsidR="00F45B7B" w:rsidRPr="00FF640F" w:rsidRDefault="00F45B7B" w:rsidP="00F45B7B">
      <w:pPr>
        <w:pStyle w:val="NoSpacing"/>
        <w:rPr>
          <w:sz w:val="28"/>
          <w:szCs w:val="28"/>
        </w:rPr>
      </w:pPr>
    </w:p>
    <w:p w:rsidR="00F45B7B" w:rsidRPr="00FF640F" w:rsidRDefault="00F45B7B" w:rsidP="00F45B7B">
      <w:pPr>
        <w:pStyle w:val="NoSpacing"/>
        <w:rPr>
          <w:sz w:val="28"/>
          <w:szCs w:val="28"/>
        </w:rPr>
      </w:pPr>
      <w:r w:rsidRPr="00FF640F">
        <w:rPr>
          <w:sz w:val="28"/>
          <w:szCs w:val="28"/>
        </w:rPr>
        <w:t>9</w:t>
      </w:r>
      <w:r w:rsidRPr="00FF640F">
        <w:rPr>
          <w:sz w:val="28"/>
          <w:szCs w:val="28"/>
          <w:vertAlign w:val="superscript"/>
        </w:rPr>
        <w:t>th</w:t>
      </w:r>
      <w:r w:rsidRPr="00FF640F">
        <w:rPr>
          <w:sz w:val="28"/>
          <w:szCs w:val="28"/>
        </w:rPr>
        <w:t xml:space="preserve"> October, 2016.</w:t>
      </w:r>
    </w:p>
    <w:p w:rsidR="00F45B7B" w:rsidRPr="00FF640F" w:rsidRDefault="00F45B7B" w:rsidP="00F45B7B">
      <w:pPr>
        <w:pStyle w:val="NoSpacing"/>
        <w:rPr>
          <w:sz w:val="28"/>
          <w:szCs w:val="28"/>
        </w:rPr>
      </w:pPr>
    </w:p>
    <w:p w:rsidR="00F45B7B" w:rsidRPr="00FF640F" w:rsidRDefault="003928AB" w:rsidP="00F45B7B">
      <w:pPr>
        <w:pStyle w:val="NoSpacing"/>
        <w:rPr>
          <w:sz w:val="28"/>
          <w:szCs w:val="28"/>
        </w:rPr>
      </w:pPr>
      <w:r w:rsidRPr="00FF640F">
        <w:rPr>
          <w:sz w:val="28"/>
          <w:szCs w:val="28"/>
        </w:rPr>
        <w:t>The Mayor,</w:t>
      </w:r>
    </w:p>
    <w:p w:rsidR="003928AB" w:rsidRPr="00FF640F" w:rsidRDefault="003928AB" w:rsidP="00F45B7B">
      <w:pPr>
        <w:pStyle w:val="NoSpacing"/>
        <w:rPr>
          <w:sz w:val="28"/>
          <w:szCs w:val="28"/>
        </w:rPr>
      </w:pPr>
      <w:r w:rsidRPr="00FF640F">
        <w:rPr>
          <w:sz w:val="28"/>
          <w:szCs w:val="28"/>
        </w:rPr>
        <w:t>M.G. Road, Mulund (W),</w:t>
      </w:r>
    </w:p>
    <w:p w:rsidR="003928AB" w:rsidRPr="00FF640F" w:rsidRDefault="003928AB" w:rsidP="00F45B7B">
      <w:pPr>
        <w:pStyle w:val="NoSpacing"/>
        <w:rPr>
          <w:sz w:val="28"/>
          <w:szCs w:val="28"/>
        </w:rPr>
      </w:pPr>
      <w:r w:rsidRPr="00FF640F">
        <w:rPr>
          <w:sz w:val="28"/>
          <w:szCs w:val="28"/>
        </w:rPr>
        <w:t>Mumbai-400080.</w:t>
      </w:r>
    </w:p>
    <w:p w:rsidR="003928AB" w:rsidRPr="00FF640F" w:rsidRDefault="003928AB" w:rsidP="00F45B7B">
      <w:pPr>
        <w:pStyle w:val="NoSpacing"/>
        <w:rPr>
          <w:sz w:val="28"/>
          <w:szCs w:val="28"/>
        </w:rPr>
      </w:pPr>
    </w:p>
    <w:p w:rsidR="003928AB" w:rsidRPr="00FF640F" w:rsidRDefault="003928AB" w:rsidP="00F45B7B">
      <w:pPr>
        <w:pStyle w:val="NoSpacing"/>
        <w:rPr>
          <w:sz w:val="28"/>
          <w:szCs w:val="28"/>
        </w:rPr>
      </w:pPr>
      <w:r w:rsidRPr="00FF640F">
        <w:rPr>
          <w:sz w:val="28"/>
          <w:szCs w:val="28"/>
        </w:rPr>
        <w:t>Sir,</w:t>
      </w:r>
    </w:p>
    <w:p w:rsidR="003928AB" w:rsidRPr="00FF640F" w:rsidRDefault="003928AB" w:rsidP="00F45B7B">
      <w:pPr>
        <w:pStyle w:val="NoSpacing"/>
        <w:rPr>
          <w:sz w:val="28"/>
          <w:szCs w:val="28"/>
        </w:rPr>
      </w:pPr>
    </w:p>
    <w:p w:rsidR="003A1C5C" w:rsidRPr="00FF640F" w:rsidRDefault="003A1C5C" w:rsidP="00F45B7B">
      <w:pPr>
        <w:pStyle w:val="NoSpacing"/>
        <w:rPr>
          <w:sz w:val="28"/>
          <w:szCs w:val="28"/>
        </w:rPr>
      </w:pPr>
      <w:r w:rsidRPr="00FF640F">
        <w:rPr>
          <w:sz w:val="28"/>
          <w:szCs w:val="28"/>
        </w:rPr>
        <w:t>The main reason for me writing this letter, is the condition faced by our area due to heavy rains and floods. I am the president of my school’s social service club and I am writing this letter in accordance with my other schoolmates who have thought a plan to resolve this problem.</w:t>
      </w:r>
    </w:p>
    <w:p w:rsidR="00530830" w:rsidRPr="00FF640F" w:rsidRDefault="00530830" w:rsidP="00F45B7B">
      <w:pPr>
        <w:pStyle w:val="NoSpacing"/>
        <w:rPr>
          <w:sz w:val="28"/>
          <w:szCs w:val="28"/>
        </w:rPr>
      </w:pPr>
    </w:p>
    <w:p w:rsidR="003A1C5C" w:rsidRPr="00FF640F" w:rsidRDefault="003A1C5C" w:rsidP="00F45B7B">
      <w:pPr>
        <w:pStyle w:val="NoSpacing"/>
        <w:rPr>
          <w:sz w:val="28"/>
          <w:szCs w:val="28"/>
        </w:rPr>
      </w:pPr>
      <w:r w:rsidRPr="00FF640F">
        <w:rPr>
          <w:sz w:val="28"/>
          <w:szCs w:val="28"/>
        </w:rPr>
        <w:t xml:space="preserve">Our school as well as many </w:t>
      </w:r>
      <w:r w:rsidR="00C92E4D" w:rsidRPr="00FF640F">
        <w:rPr>
          <w:sz w:val="28"/>
          <w:szCs w:val="28"/>
        </w:rPr>
        <w:t xml:space="preserve">other </w:t>
      </w:r>
      <w:r w:rsidRPr="00FF640F">
        <w:rPr>
          <w:sz w:val="28"/>
          <w:szCs w:val="28"/>
        </w:rPr>
        <w:t>buildings are located directly in front of the main road.</w:t>
      </w:r>
      <w:r w:rsidR="004C6516" w:rsidRPr="00FF640F">
        <w:rPr>
          <w:sz w:val="28"/>
          <w:szCs w:val="28"/>
        </w:rPr>
        <w:t xml:space="preserve"> This road has a lot of traffic during the morning and </w:t>
      </w:r>
      <w:r w:rsidR="00EE4654" w:rsidRPr="00FF640F">
        <w:rPr>
          <w:sz w:val="28"/>
          <w:szCs w:val="28"/>
        </w:rPr>
        <w:t>the evenings. This situation has</w:t>
      </w:r>
      <w:r w:rsidR="00FF640F">
        <w:rPr>
          <w:sz w:val="28"/>
          <w:szCs w:val="28"/>
        </w:rPr>
        <w:t xml:space="preserve"> </w:t>
      </w:r>
      <w:r w:rsidR="004C6516" w:rsidRPr="00FF640F">
        <w:rPr>
          <w:sz w:val="28"/>
          <w:szCs w:val="28"/>
        </w:rPr>
        <w:t>aggravate</w:t>
      </w:r>
      <w:r w:rsidR="00FF640F">
        <w:rPr>
          <w:sz w:val="28"/>
          <w:szCs w:val="28"/>
        </w:rPr>
        <w:t>d</w:t>
      </w:r>
      <w:r w:rsidR="004C6516" w:rsidRPr="00FF640F">
        <w:rPr>
          <w:sz w:val="28"/>
          <w:szCs w:val="28"/>
        </w:rPr>
        <w:t xml:space="preserve"> due to the onset of monsoon. Water logging is common every year, but this time it has increased to floods. This makes it difficult for vehicles and people, to move on the road. All the drains are blocked. The situation is more critical in the slum area near our school. Most of their houses and living have been devastated. </w:t>
      </w:r>
      <w:r w:rsidR="00F96384" w:rsidRPr="00FF640F">
        <w:rPr>
          <w:sz w:val="28"/>
          <w:szCs w:val="28"/>
        </w:rPr>
        <w:t>The water has covered their leftover houses. No part of the land in these areas</w:t>
      </w:r>
      <w:r w:rsidR="003F1CE0" w:rsidRPr="00FF640F">
        <w:rPr>
          <w:sz w:val="28"/>
          <w:szCs w:val="28"/>
        </w:rPr>
        <w:t xml:space="preserve"> is visible and is submerged in water. Many of them are living on the rooftops of their houses. In addition to this, they have brought the onset of many viral and bacterial diseases. I and our school’s social service club have planned to help those victims and improve their condition. We would gather money for these people, provide them with food, clean drinking water and many other </w:t>
      </w:r>
      <w:r w:rsidR="00A51414" w:rsidRPr="00FF640F">
        <w:rPr>
          <w:sz w:val="28"/>
          <w:szCs w:val="28"/>
        </w:rPr>
        <w:t>amenities. We have also thought to clean the roads and other dirty areas, which would prevent</w:t>
      </w:r>
      <w:r w:rsidR="00DD4F67" w:rsidRPr="00FF640F">
        <w:rPr>
          <w:sz w:val="28"/>
          <w:szCs w:val="28"/>
        </w:rPr>
        <w:t xml:space="preserve"> water logging and contamination of water. We will educate the people about how to protect themselves from such calamities. We can also </w:t>
      </w:r>
      <w:r w:rsidR="00DD4F67" w:rsidRPr="00FF640F">
        <w:rPr>
          <w:sz w:val="28"/>
          <w:szCs w:val="28"/>
        </w:rPr>
        <w:lastRenderedPageBreak/>
        <w:t>spread this message and combine with other organizations and NGO’s so that we may gain greater supp</w:t>
      </w:r>
      <w:r w:rsidR="00503755" w:rsidRPr="00FF640F">
        <w:rPr>
          <w:sz w:val="28"/>
          <w:szCs w:val="28"/>
        </w:rPr>
        <w:t>ort for th</w:t>
      </w:r>
      <w:r w:rsidR="00DD4F67" w:rsidRPr="00FF640F">
        <w:rPr>
          <w:sz w:val="28"/>
          <w:szCs w:val="28"/>
        </w:rPr>
        <w:t>is social service.</w:t>
      </w:r>
    </w:p>
    <w:p w:rsidR="00DD4F67" w:rsidRPr="00FF640F" w:rsidRDefault="00DD4F67" w:rsidP="00F45B7B">
      <w:pPr>
        <w:pStyle w:val="NoSpacing"/>
        <w:rPr>
          <w:sz w:val="28"/>
          <w:szCs w:val="28"/>
        </w:rPr>
      </w:pPr>
    </w:p>
    <w:p w:rsidR="009E5F5C" w:rsidRPr="00FF640F" w:rsidRDefault="009E5F5C" w:rsidP="00F45B7B">
      <w:pPr>
        <w:pStyle w:val="NoSpacing"/>
        <w:rPr>
          <w:sz w:val="28"/>
          <w:szCs w:val="28"/>
        </w:rPr>
      </w:pPr>
      <w:r w:rsidRPr="00FF640F">
        <w:rPr>
          <w:sz w:val="28"/>
          <w:szCs w:val="28"/>
        </w:rPr>
        <w:t xml:space="preserve">It would be better if we all contribute and implement this process soon. I hope you would give us your </w:t>
      </w:r>
      <w:r w:rsidR="00497D22" w:rsidRPr="00FF640F">
        <w:rPr>
          <w:sz w:val="28"/>
          <w:szCs w:val="28"/>
        </w:rPr>
        <w:t xml:space="preserve">full </w:t>
      </w:r>
      <w:r w:rsidRPr="00FF640F">
        <w:rPr>
          <w:sz w:val="28"/>
          <w:szCs w:val="28"/>
        </w:rPr>
        <w:t>support and guidan</w:t>
      </w:r>
      <w:r w:rsidR="00D66343">
        <w:rPr>
          <w:sz w:val="28"/>
          <w:szCs w:val="28"/>
        </w:rPr>
        <w:t>ce, which may help us to minimis</w:t>
      </w:r>
      <w:r w:rsidR="00A204BD">
        <w:rPr>
          <w:sz w:val="28"/>
          <w:szCs w:val="28"/>
        </w:rPr>
        <w:t xml:space="preserve">e </w:t>
      </w:r>
      <w:bookmarkStart w:id="0" w:name="_GoBack"/>
      <w:bookmarkEnd w:id="0"/>
      <w:r w:rsidRPr="00FF640F">
        <w:rPr>
          <w:sz w:val="28"/>
          <w:szCs w:val="28"/>
        </w:rPr>
        <w:t xml:space="preserve">these </w:t>
      </w:r>
      <w:r w:rsidR="00140DAA" w:rsidRPr="00FF640F">
        <w:rPr>
          <w:sz w:val="28"/>
          <w:szCs w:val="28"/>
        </w:rPr>
        <w:t>hardships and problems.</w:t>
      </w:r>
    </w:p>
    <w:p w:rsidR="00140DAA" w:rsidRPr="00FF640F" w:rsidRDefault="00140DAA" w:rsidP="00F45B7B">
      <w:pPr>
        <w:pStyle w:val="NoSpacing"/>
        <w:rPr>
          <w:sz w:val="28"/>
          <w:szCs w:val="28"/>
        </w:rPr>
      </w:pPr>
    </w:p>
    <w:p w:rsidR="00140DAA" w:rsidRPr="00FF640F" w:rsidRDefault="00140DAA" w:rsidP="00F45B7B">
      <w:pPr>
        <w:pStyle w:val="NoSpacing"/>
        <w:rPr>
          <w:sz w:val="28"/>
          <w:szCs w:val="28"/>
        </w:rPr>
      </w:pPr>
      <w:r w:rsidRPr="00FF640F">
        <w:rPr>
          <w:sz w:val="28"/>
          <w:szCs w:val="28"/>
        </w:rPr>
        <w:t>Yours faithfully,</w:t>
      </w:r>
    </w:p>
    <w:p w:rsidR="00140DAA" w:rsidRPr="00FF640F" w:rsidRDefault="00140DAA" w:rsidP="00F45B7B">
      <w:pPr>
        <w:pStyle w:val="NoSpacing"/>
        <w:rPr>
          <w:sz w:val="28"/>
          <w:szCs w:val="28"/>
        </w:rPr>
      </w:pPr>
      <w:r w:rsidRPr="00FF640F">
        <w:rPr>
          <w:sz w:val="28"/>
          <w:szCs w:val="28"/>
        </w:rPr>
        <w:t>Keval Dedhia.</w:t>
      </w:r>
    </w:p>
    <w:sectPr w:rsidR="00140DAA" w:rsidRPr="00FF640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60B6" w:rsidRDefault="008060B6" w:rsidP="00F45B7B">
      <w:pPr>
        <w:spacing w:after="0" w:line="240" w:lineRule="auto"/>
      </w:pPr>
      <w:r>
        <w:separator/>
      </w:r>
    </w:p>
  </w:endnote>
  <w:endnote w:type="continuationSeparator" w:id="0">
    <w:p w:rsidR="008060B6" w:rsidRDefault="008060B6" w:rsidP="00F45B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60B6" w:rsidRDefault="008060B6" w:rsidP="00F45B7B">
      <w:pPr>
        <w:spacing w:after="0" w:line="240" w:lineRule="auto"/>
      </w:pPr>
      <w:r>
        <w:separator/>
      </w:r>
    </w:p>
  </w:footnote>
  <w:footnote w:type="continuationSeparator" w:id="0">
    <w:p w:rsidR="008060B6" w:rsidRDefault="008060B6" w:rsidP="00F45B7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30A07"/>
    <w:multiLevelType w:val="hybridMultilevel"/>
    <w:tmpl w:val="9E1E6714"/>
    <w:lvl w:ilvl="0" w:tplc="587C17A6">
      <w:numFmt w:val="bullet"/>
      <w:lvlText w:val="-"/>
      <w:lvlJc w:val="left"/>
      <w:pPr>
        <w:ind w:left="3960" w:hanging="360"/>
      </w:pPr>
      <w:rPr>
        <w:rFonts w:ascii="Calibri" w:eastAsiaTheme="minorHAnsi" w:hAnsi="Calibri" w:cs="Calibri" w:hint="default"/>
      </w:rPr>
    </w:lvl>
    <w:lvl w:ilvl="1" w:tplc="40090003" w:tentative="1">
      <w:start w:val="1"/>
      <w:numFmt w:val="bullet"/>
      <w:lvlText w:val="o"/>
      <w:lvlJc w:val="left"/>
      <w:pPr>
        <w:ind w:left="4680" w:hanging="360"/>
      </w:pPr>
      <w:rPr>
        <w:rFonts w:ascii="Courier New" w:hAnsi="Courier New" w:cs="Courier New" w:hint="default"/>
      </w:rPr>
    </w:lvl>
    <w:lvl w:ilvl="2" w:tplc="40090005" w:tentative="1">
      <w:start w:val="1"/>
      <w:numFmt w:val="bullet"/>
      <w:lvlText w:val=""/>
      <w:lvlJc w:val="left"/>
      <w:pPr>
        <w:ind w:left="5400" w:hanging="360"/>
      </w:pPr>
      <w:rPr>
        <w:rFonts w:ascii="Wingdings" w:hAnsi="Wingdings" w:hint="default"/>
      </w:rPr>
    </w:lvl>
    <w:lvl w:ilvl="3" w:tplc="40090001" w:tentative="1">
      <w:start w:val="1"/>
      <w:numFmt w:val="bullet"/>
      <w:lvlText w:val=""/>
      <w:lvlJc w:val="left"/>
      <w:pPr>
        <w:ind w:left="6120" w:hanging="360"/>
      </w:pPr>
      <w:rPr>
        <w:rFonts w:ascii="Symbol" w:hAnsi="Symbol" w:hint="default"/>
      </w:rPr>
    </w:lvl>
    <w:lvl w:ilvl="4" w:tplc="40090003" w:tentative="1">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sDQyNzUztzAxtzRX0lEKTi0uzszPAykwqgUA/ZvN1CwAAAA="/>
  </w:docVars>
  <w:rsids>
    <w:rsidRoot w:val="00F45B7B"/>
    <w:rsid w:val="00102DE7"/>
    <w:rsid w:val="00140DAA"/>
    <w:rsid w:val="003928AB"/>
    <w:rsid w:val="003A1C5C"/>
    <w:rsid w:val="003D28A2"/>
    <w:rsid w:val="003F1CE0"/>
    <w:rsid w:val="00497D22"/>
    <w:rsid w:val="004C6516"/>
    <w:rsid w:val="00503755"/>
    <w:rsid w:val="00511DEC"/>
    <w:rsid w:val="00530830"/>
    <w:rsid w:val="008060B6"/>
    <w:rsid w:val="009E5F5C"/>
    <w:rsid w:val="00A204BD"/>
    <w:rsid w:val="00A51414"/>
    <w:rsid w:val="00C43E5A"/>
    <w:rsid w:val="00C92E4D"/>
    <w:rsid w:val="00D66343"/>
    <w:rsid w:val="00DD4F67"/>
    <w:rsid w:val="00E15CB9"/>
    <w:rsid w:val="00EE4654"/>
    <w:rsid w:val="00F45B7B"/>
    <w:rsid w:val="00F51C24"/>
    <w:rsid w:val="00F96384"/>
    <w:rsid w:val="00FF64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7A1A878-1480-4B8B-9F44-83D314992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45B7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45B7B"/>
  </w:style>
  <w:style w:type="paragraph" w:styleId="Footer">
    <w:name w:val="footer"/>
    <w:basedOn w:val="Normal"/>
    <w:link w:val="FooterChar"/>
    <w:uiPriority w:val="99"/>
    <w:semiHidden/>
    <w:unhideWhenUsed/>
    <w:rsid w:val="00F45B7B"/>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45B7B"/>
  </w:style>
  <w:style w:type="paragraph" w:styleId="NoSpacing">
    <w:name w:val="No Spacing"/>
    <w:uiPriority w:val="1"/>
    <w:qFormat/>
    <w:rsid w:val="00F45B7B"/>
    <w:pPr>
      <w:spacing w:after="0" w:line="240" w:lineRule="auto"/>
    </w:pPr>
  </w:style>
  <w:style w:type="paragraph" w:styleId="ListParagraph">
    <w:name w:val="List Paragraph"/>
    <w:basedOn w:val="Normal"/>
    <w:uiPriority w:val="34"/>
    <w:qFormat/>
    <w:rsid w:val="00511DEC"/>
    <w:pPr>
      <w:spacing w:after="160" w:line="259" w:lineRule="auto"/>
      <w:ind w:left="720"/>
      <w:contextualSpacing/>
    </w:pPr>
    <w:rPr>
      <w:rFonts w:eastAsiaTheme="minorHAnsi"/>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2</Pages>
  <Words>306</Words>
  <Characters>1748</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20</cp:revision>
  <dcterms:created xsi:type="dcterms:W3CDTF">2016-12-22T10:46:00Z</dcterms:created>
  <dcterms:modified xsi:type="dcterms:W3CDTF">2017-01-27T16:49:00Z</dcterms:modified>
</cp:coreProperties>
</file>